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1E20" w14:textId="77777777" w:rsidR="009239DB" w:rsidRPr="00E66060" w:rsidRDefault="009239DB" w:rsidP="009239DB">
      <w:pPr>
        <w:pStyle w:val="1"/>
        <w:numPr>
          <w:ilvl w:val="0"/>
          <w:numId w:val="4"/>
        </w:numPr>
        <w:jc w:val="center"/>
        <w:rPr>
          <w:lang w:val="bg-BG"/>
        </w:rPr>
      </w:pPr>
      <w:bookmarkStart w:id="0" w:name="_Hlk130915853"/>
      <w:r>
        <w:t>Horse Racing</w:t>
      </w:r>
    </w:p>
    <w:p w14:paraId="12BAA35F" w14:textId="77777777" w:rsidR="009239DB" w:rsidRPr="0002155A" w:rsidRDefault="009239DB" w:rsidP="009239DB">
      <w:pPr>
        <w:jc w:val="center"/>
        <w:rPr>
          <w:i/>
          <w:lang w:val="bg-BG"/>
        </w:rPr>
      </w:pPr>
      <w:r w:rsidRPr="0002155A">
        <w:rPr>
          <w:i/>
        </w:rPr>
        <w:t xml:space="preserve">Now that your friend has become a sports journalist, he </w:t>
      </w:r>
      <w:proofErr w:type="gramStart"/>
      <w:r w:rsidRPr="0002155A">
        <w:rPr>
          <w:i/>
        </w:rPr>
        <w:t>has to</w:t>
      </w:r>
      <w:proofErr w:type="gramEnd"/>
      <w:r w:rsidRPr="0002155A">
        <w:rPr>
          <w:i/>
        </w:rPr>
        <w:t xml:space="preserve"> write</w:t>
      </w:r>
      <w:r>
        <w:rPr>
          <w:i/>
        </w:rPr>
        <w:t xml:space="preserve"> down</w:t>
      </w:r>
      <w:r w:rsidRPr="0002155A">
        <w:rPr>
          <w:i/>
        </w:rPr>
        <w:t xml:space="preserve"> the actions</w:t>
      </w:r>
      <w:r>
        <w:rPr>
          <w:i/>
        </w:rPr>
        <w:t xml:space="preserve"> that take place on the racetrack</w:t>
      </w:r>
      <w:r w:rsidRPr="0002155A">
        <w:rPr>
          <w:i/>
        </w:rPr>
        <w:t>.</w:t>
      </w:r>
      <w:r>
        <w:rPr>
          <w:i/>
        </w:rPr>
        <w:t xml:space="preserve"> </w:t>
      </w:r>
      <w:r w:rsidRPr="0002155A">
        <w:rPr>
          <w:i/>
        </w:rPr>
        <w:t>Help him by writing a program that receiv</w:t>
      </w:r>
      <w:r>
        <w:rPr>
          <w:i/>
        </w:rPr>
        <w:t>es commands and prints template</w:t>
      </w:r>
      <w:r w:rsidRPr="0002155A">
        <w:rPr>
          <w:i/>
        </w:rPr>
        <w:t xml:space="preserve"> sentences.</w:t>
      </w:r>
    </w:p>
    <w:p w14:paraId="1D1A1CCD" w14:textId="77777777" w:rsidR="009239DB" w:rsidRDefault="009239DB" w:rsidP="009239DB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0DCF9B2C" w14:textId="77777777" w:rsidR="009239DB" w:rsidRPr="00005B2C" w:rsidRDefault="009239DB" w:rsidP="009239DB">
      <w:r>
        <w:t xml:space="preserve">You will receive an </w:t>
      </w:r>
      <w:r>
        <w:rPr>
          <w:b/>
        </w:rPr>
        <w:t>array</w:t>
      </w:r>
      <w:r>
        <w:t xml:space="preserve"> representing the current positions of the horses separated by the pipe symbol: "</w:t>
      </w:r>
      <w:r w:rsidRPr="007A4E3B">
        <w:rPr>
          <w:b/>
        </w:rPr>
        <w:t>|</w:t>
      </w:r>
      <w:r>
        <w:rPr>
          <w:b/>
        </w:rPr>
        <w:t>"</w:t>
      </w:r>
      <w:r>
        <w:t>.</w:t>
      </w:r>
      <w:r>
        <w:rPr>
          <w:lang w:val="bg-BG"/>
        </w:rPr>
        <w:t xml:space="preserve"> </w:t>
      </w:r>
      <w:r>
        <w:t xml:space="preserve">The order of the horses is </w:t>
      </w:r>
      <w:r w:rsidRPr="00005B2C">
        <w:rPr>
          <w:b/>
        </w:rPr>
        <w:t>right to left</w:t>
      </w:r>
      <w:r>
        <w:rPr>
          <w:b/>
          <w:lang w:val="bg-BG"/>
        </w:rPr>
        <w:t xml:space="preserve"> </w:t>
      </w:r>
      <w:r>
        <w:rPr>
          <w:lang w:val="bg-BG"/>
        </w:rPr>
        <w:t>(</w:t>
      </w:r>
      <w:r>
        <w:t>the one on the far right is 1st and the one on the far left is last</w:t>
      </w:r>
      <w:r>
        <w:rPr>
          <w:lang w:val="bg-BG"/>
        </w:rPr>
        <w:t>)</w:t>
      </w:r>
      <w:r>
        <w:t>.</w:t>
      </w:r>
    </w:p>
    <w:p w14:paraId="7080B163" w14:textId="77777777" w:rsidR="009239DB" w:rsidRDefault="009239DB" w:rsidP="009239DB">
      <w:r>
        <w:t xml:space="preserve">After that, you will be receiving </w:t>
      </w:r>
      <w:r w:rsidRPr="007A4E3B">
        <w:rPr>
          <w:b/>
        </w:rPr>
        <w:t>4 types of commands</w:t>
      </w:r>
      <w:r>
        <w:rPr>
          <w:lang w:val="bg-BG"/>
        </w:rPr>
        <w:t xml:space="preserve">. </w:t>
      </w:r>
      <w:r>
        <w:t>When the program receives "</w:t>
      </w:r>
      <w:r w:rsidRPr="00E66060">
        <w:rPr>
          <w:rFonts w:ascii="Consolas" w:hAnsi="Consolas"/>
          <w:b/>
        </w:rPr>
        <w:t>Finish</w:t>
      </w:r>
      <w:r>
        <w:t>", it should stop executing commands.</w:t>
      </w:r>
    </w:p>
    <w:p w14:paraId="14220AF8" w14:textId="77777777" w:rsidR="009239DB" w:rsidRDefault="009239DB" w:rsidP="009239DB">
      <w:r>
        <w:t>The commands can be:</w:t>
      </w:r>
    </w:p>
    <w:p w14:paraId="790B8410" w14:textId="77777777" w:rsidR="009239DB" w:rsidRPr="00005B2C" w:rsidRDefault="009239DB" w:rsidP="009239DB">
      <w:pPr>
        <w:pStyle w:val="a5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Retake {overtaking-horse} {overtaken-horse}</w:t>
      </w:r>
      <w:r>
        <w:rPr>
          <w:b/>
        </w:rPr>
        <w:t xml:space="preserve"> – </w:t>
      </w:r>
      <w:r w:rsidRPr="0046389D">
        <w:rPr>
          <w:bCs/>
        </w:rPr>
        <w:t xml:space="preserve">if the overtaking horse is to the left of the overtaken horse, </w:t>
      </w:r>
      <w:r>
        <w:rPr>
          <w:b/>
        </w:rPr>
        <w:t>s</w:t>
      </w:r>
      <w:r w:rsidRPr="00C700EB">
        <w:rPr>
          <w:b/>
        </w:rPr>
        <w:t>wap</w:t>
      </w:r>
      <w:r>
        <w:rPr>
          <w:bCs/>
        </w:rPr>
        <w:t xml:space="preserve"> the </w:t>
      </w:r>
      <w:r w:rsidRPr="00C700EB">
        <w:rPr>
          <w:b/>
        </w:rPr>
        <w:t>position</w:t>
      </w:r>
      <w:r>
        <w:rPr>
          <w:bCs/>
        </w:rPr>
        <w:t xml:space="preserve"> of the two horses</w:t>
      </w:r>
      <w:r>
        <w:rPr>
          <w:lang w:val="bg-BG"/>
        </w:rPr>
        <w:t>.</w:t>
      </w:r>
      <w:r>
        <w:t xml:space="preserve"> Then, </w:t>
      </w:r>
      <w:r w:rsidRPr="0046389D">
        <w:rPr>
          <w:b/>
          <w:bCs/>
        </w:rPr>
        <w:t>print</w:t>
      </w:r>
      <w:r>
        <w:t xml:space="preserve"> the following on the console:</w:t>
      </w:r>
    </w:p>
    <w:p w14:paraId="49D64DF3" w14:textId="77777777" w:rsidR="009239DB" w:rsidRPr="00E66060" w:rsidRDefault="009239DB" w:rsidP="009239DB">
      <w:pPr>
        <w:pStyle w:val="a5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overtaking-horse} retakes {overtaken-horse}."</w:t>
      </w:r>
    </w:p>
    <w:p w14:paraId="3D795219" w14:textId="77777777" w:rsidR="009239DB" w:rsidRPr="00E44CD5" w:rsidRDefault="009239DB" w:rsidP="009239DB">
      <w:pPr>
        <w:pStyle w:val="a5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Trouble {horse-name}</w:t>
      </w:r>
      <w:r>
        <w:rPr>
          <w:b/>
        </w:rPr>
        <w:t xml:space="preserve"> – </w:t>
      </w:r>
      <w:r>
        <w:t xml:space="preserve">the given horse </w:t>
      </w:r>
      <w:r>
        <w:rPr>
          <w:b/>
        </w:rPr>
        <w:t xml:space="preserve">drops by </w:t>
      </w:r>
      <w:r w:rsidRPr="00E44CD5">
        <w:rPr>
          <w:b/>
        </w:rPr>
        <w:t>one position</w:t>
      </w:r>
      <w:r>
        <w:rPr>
          <w:lang w:val="bg-BG"/>
        </w:rPr>
        <w:t>,</w:t>
      </w:r>
      <w:r>
        <w:t xml:space="preserve"> if</w:t>
      </w:r>
      <w:r>
        <w:rPr>
          <w:lang w:val="bg-BG"/>
        </w:rPr>
        <w:t xml:space="preserve"> </w:t>
      </w:r>
      <w:r>
        <w:t xml:space="preserve">it's </w:t>
      </w:r>
      <w:r w:rsidRPr="00487567">
        <w:rPr>
          <w:b/>
        </w:rPr>
        <w:t>not</w:t>
      </w:r>
      <w:r>
        <w:t xml:space="preserve"> in the </w:t>
      </w:r>
      <w:r w:rsidRPr="00487567">
        <w:rPr>
          <w:b/>
        </w:rPr>
        <w:t>last position already</w:t>
      </w:r>
      <w:r>
        <w:t xml:space="preserve">. If the horse does drop, on the console should be </w:t>
      </w:r>
      <w:r w:rsidRPr="00E44CD5">
        <w:rPr>
          <w:b/>
        </w:rPr>
        <w:t>printed</w:t>
      </w:r>
      <w:r>
        <w:t>:</w:t>
      </w:r>
    </w:p>
    <w:p w14:paraId="724F555B" w14:textId="77777777" w:rsidR="009239DB" w:rsidRPr="00E66060" w:rsidRDefault="009239DB" w:rsidP="009239DB">
      <w:pPr>
        <w:pStyle w:val="a5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 xml:space="preserve">"Trouble for {horse-name} </w:t>
      </w:r>
      <w:r>
        <w:rPr>
          <w:rFonts w:ascii="Consolas" w:hAnsi="Consolas"/>
          <w:b/>
        </w:rPr>
        <w:t>-</w:t>
      </w:r>
      <w:r w:rsidRPr="00E66060">
        <w:rPr>
          <w:rFonts w:ascii="Consolas" w:hAnsi="Consolas"/>
          <w:b/>
        </w:rPr>
        <w:t xml:space="preserve"> drops one position."</w:t>
      </w:r>
    </w:p>
    <w:p w14:paraId="688A80D0" w14:textId="77777777" w:rsidR="009239DB" w:rsidRPr="00E44CD5" w:rsidRDefault="009239DB" w:rsidP="009239DB">
      <w:pPr>
        <w:pStyle w:val="a5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 xml:space="preserve">Rage {horse-name} </w:t>
      </w:r>
      <w:r>
        <w:rPr>
          <w:b/>
        </w:rPr>
        <w:t xml:space="preserve">– </w:t>
      </w:r>
      <w:r>
        <w:t xml:space="preserve">the given horse </w:t>
      </w:r>
      <w:r w:rsidRPr="00E44CD5">
        <w:rPr>
          <w:b/>
        </w:rPr>
        <w:t>rages 2 positions</w:t>
      </w:r>
      <w:r>
        <w:t xml:space="preserve"> ahead. If the horse is in second position before the command is given, the horse just goes</w:t>
      </w:r>
      <w:r>
        <w:rPr>
          <w:lang w:val="bg-BG"/>
        </w:rPr>
        <w:t xml:space="preserve"> </w:t>
      </w:r>
      <w:r>
        <w:t xml:space="preserve">to the first position. If it's already in the first position, it stays in the first position. Then, on the console should be </w:t>
      </w:r>
      <w:r w:rsidRPr="00E44CD5">
        <w:rPr>
          <w:b/>
        </w:rPr>
        <w:t>printed</w:t>
      </w:r>
      <w:r>
        <w:t>:</w:t>
      </w:r>
    </w:p>
    <w:p w14:paraId="247C960A" w14:textId="77777777" w:rsidR="009239DB" w:rsidRPr="00E66060" w:rsidRDefault="009239DB" w:rsidP="009239DB">
      <w:pPr>
        <w:pStyle w:val="a5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horse-name} rages 2 positions ahead."</w:t>
      </w:r>
    </w:p>
    <w:p w14:paraId="5A94B561" w14:textId="77777777" w:rsidR="009239DB" w:rsidRPr="0001252D" w:rsidRDefault="009239DB" w:rsidP="009239DB">
      <w:pPr>
        <w:pStyle w:val="a5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Miracle</w:t>
      </w:r>
      <w:r>
        <w:rPr>
          <w:b/>
        </w:rPr>
        <w:t xml:space="preserve"> – </w:t>
      </w:r>
      <w:r>
        <w:t xml:space="preserve">the horse in the </w:t>
      </w:r>
      <w:r w:rsidRPr="00E44CD5">
        <w:rPr>
          <w:b/>
        </w:rPr>
        <w:t>last position</w:t>
      </w:r>
      <w:r>
        <w:t xml:space="preserve"> gets enormous power and </w:t>
      </w:r>
      <w:r w:rsidRPr="0001252D">
        <w:rPr>
          <w:b/>
        </w:rPr>
        <w:t>becomes the first</w:t>
      </w:r>
      <w:r w:rsidRPr="0046389D">
        <w:rPr>
          <w:bCs/>
        </w:rPr>
        <w:t>.</w:t>
      </w:r>
      <w:r>
        <w:rPr>
          <w:b/>
        </w:rPr>
        <w:t xml:space="preserve"> </w:t>
      </w:r>
      <w:r>
        <w:t xml:space="preserve">Then, on the console should be </w:t>
      </w:r>
      <w:r w:rsidRPr="0001252D">
        <w:rPr>
          <w:b/>
        </w:rPr>
        <w:t>printed</w:t>
      </w:r>
      <w:r>
        <w:t>:</w:t>
      </w:r>
    </w:p>
    <w:p w14:paraId="15FF297A" w14:textId="77777777" w:rsidR="009239DB" w:rsidRPr="00E66060" w:rsidRDefault="009239DB" w:rsidP="009239DB">
      <w:pPr>
        <w:pStyle w:val="a5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 xml:space="preserve">"What a miracle </w:t>
      </w:r>
      <w:r>
        <w:rPr>
          <w:rFonts w:ascii="Consolas" w:hAnsi="Consolas"/>
          <w:b/>
        </w:rPr>
        <w:t>-</w:t>
      </w:r>
      <w:r w:rsidRPr="00E66060">
        <w:rPr>
          <w:rFonts w:ascii="Consolas" w:hAnsi="Consolas"/>
          <w:b/>
        </w:rPr>
        <w:t xml:space="preserve"> {horse-name} becomes first."</w:t>
      </w:r>
    </w:p>
    <w:p w14:paraId="78E6DB9F" w14:textId="77777777" w:rsidR="009239DB" w:rsidRDefault="009239DB" w:rsidP="009239DB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4B846CB4" w14:textId="77777777" w:rsidR="009239DB" w:rsidRDefault="009239DB" w:rsidP="009239DB">
      <w:pPr>
        <w:pStyle w:val="a5"/>
        <w:numPr>
          <w:ilvl w:val="0"/>
          <w:numId w:val="3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horse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324B1EAB" w14:textId="77777777" w:rsidR="009239DB" w:rsidRDefault="009239DB" w:rsidP="009239DB">
      <w:pPr>
        <w:pStyle w:val="a5"/>
        <w:numPr>
          <w:ilvl w:val="0"/>
          <w:numId w:val="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06E44178" w14:textId="77777777" w:rsidR="009239DB" w:rsidRDefault="009239DB" w:rsidP="009239DB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7DB046AC" w14:textId="77777777" w:rsidR="009239DB" w:rsidRPr="00487567" w:rsidRDefault="009239DB" w:rsidP="009239DB">
      <w:r>
        <w:t xml:space="preserve">Every command should </w:t>
      </w:r>
      <w:r w:rsidRPr="00001DCF">
        <w:rPr>
          <w:b/>
        </w:rPr>
        <w:t>print its own template sentence</w:t>
      </w:r>
      <w:r>
        <w:t>. After the</w:t>
      </w:r>
      <w:r w:rsidRPr="00001DCF">
        <w:t xml:space="preserve"> </w:t>
      </w:r>
      <w:r>
        <w:t>program receives "</w:t>
      </w:r>
      <w:r w:rsidRPr="00E66060">
        <w:rPr>
          <w:rFonts w:ascii="Consolas" w:hAnsi="Consolas"/>
          <w:b/>
        </w:rPr>
        <w:t>Finish</w:t>
      </w:r>
      <w:r w:rsidRPr="00E66060">
        <w:rPr>
          <w:rFonts w:cstheme="minorHAnsi"/>
          <w:bCs/>
        </w:rPr>
        <w:t>"</w:t>
      </w:r>
      <w:r>
        <w:t xml:space="preserve">, it should print the </w:t>
      </w:r>
      <w:r w:rsidRPr="00001DCF">
        <w:rPr>
          <w:b/>
        </w:rPr>
        <w:t>updated positions</w:t>
      </w:r>
      <w:r>
        <w:t xml:space="preserve"> of the horses</w:t>
      </w:r>
      <w:r w:rsidRPr="00487567">
        <w:t xml:space="preserve">, </w:t>
      </w:r>
      <w:r w:rsidRPr="00487567">
        <w:rPr>
          <w:b/>
        </w:rPr>
        <w:t>separated by arrow</w:t>
      </w:r>
      <w:r w:rsidRPr="002C6C92">
        <w:rPr>
          <w:b/>
        </w:rPr>
        <w:t>s</w:t>
      </w:r>
      <w:r w:rsidRPr="00487567">
        <w:t xml:space="preserve"> </w:t>
      </w:r>
      <w:r w:rsidRPr="002C6C92">
        <w:t>(</w:t>
      </w:r>
      <w:r w:rsidRPr="00E66060">
        <w:rPr>
          <w:b/>
          <w:bCs/>
        </w:rPr>
        <w:t>"-&gt;"</w:t>
      </w:r>
      <w:r w:rsidRPr="0046389D">
        <w:t>)</w:t>
      </w:r>
      <w:r>
        <w:t>:</w:t>
      </w:r>
    </w:p>
    <w:p w14:paraId="6E942985" w14:textId="77777777" w:rsidR="009239DB" w:rsidRPr="00E66060" w:rsidRDefault="009239DB" w:rsidP="009239DB">
      <w:pPr>
        <w:pStyle w:val="a5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horse3}-&gt;{horse2}-&gt;{horse1}"</w:t>
      </w:r>
    </w:p>
    <w:p w14:paraId="4509C907" w14:textId="77777777" w:rsidR="009239DB" w:rsidRDefault="009239DB" w:rsidP="009239DB">
      <w:r w:rsidRPr="00001DCF">
        <w:t>After the</w:t>
      </w:r>
      <w:r>
        <w:t xml:space="preserve"> updated</w:t>
      </w:r>
      <w:r w:rsidRPr="00001DCF">
        <w:t xml:space="preserve"> positions are printed</w:t>
      </w:r>
      <w:r>
        <w:t xml:space="preserve">, the </w:t>
      </w:r>
      <w:r w:rsidRPr="00001DCF">
        <w:rPr>
          <w:b/>
        </w:rPr>
        <w:t>winner should be printed</w:t>
      </w:r>
      <w:r>
        <w:t xml:space="preserve"> as well:</w:t>
      </w:r>
    </w:p>
    <w:p w14:paraId="2371F92C" w14:textId="77777777" w:rsidR="009239DB" w:rsidRDefault="009239DB" w:rsidP="009239DB">
      <w:pPr>
        <w:pStyle w:val="a5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The winner is: {horse1}"</w:t>
      </w:r>
    </w:p>
    <w:p w14:paraId="6670C87A" w14:textId="77777777" w:rsidR="009239DB" w:rsidRDefault="009239DB" w:rsidP="009239DB">
      <w:pPr>
        <w:rPr>
          <w:rFonts w:ascii="Consolas" w:hAnsi="Consolas"/>
          <w:b/>
        </w:rPr>
      </w:pPr>
    </w:p>
    <w:p w14:paraId="0FC7D2B4" w14:textId="77777777" w:rsidR="009239DB" w:rsidRDefault="009239DB" w:rsidP="009239DB">
      <w:pPr>
        <w:rPr>
          <w:rFonts w:ascii="Consolas" w:hAnsi="Consolas"/>
          <w:b/>
        </w:rPr>
      </w:pPr>
    </w:p>
    <w:p w14:paraId="7FEB09D2" w14:textId="77777777" w:rsidR="009239DB" w:rsidRDefault="009239DB" w:rsidP="009239DB">
      <w:pPr>
        <w:rPr>
          <w:rFonts w:ascii="Consolas" w:hAnsi="Consolas"/>
          <w:b/>
        </w:rPr>
      </w:pPr>
    </w:p>
    <w:p w14:paraId="76E4B399" w14:textId="77777777" w:rsidR="009239DB" w:rsidRPr="00E66060" w:rsidRDefault="009239DB" w:rsidP="009239DB">
      <w:pPr>
        <w:rPr>
          <w:rFonts w:ascii="Consolas" w:hAnsi="Consolas"/>
          <w:b/>
        </w:rPr>
      </w:pPr>
    </w:p>
    <w:p w14:paraId="3ECAED97" w14:textId="77777777" w:rsidR="009239DB" w:rsidRPr="0001252D" w:rsidRDefault="009239DB" w:rsidP="009239DB">
      <w:pPr>
        <w:pStyle w:val="2"/>
        <w:numPr>
          <w:ilvl w:val="0"/>
          <w:numId w:val="0"/>
        </w:numPr>
        <w:ind w:left="360" w:hanging="360"/>
      </w:pPr>
      <w:r>
        <w:lastRenderedPageBreak/>
        <w:t>Examples</w:t>
      </w:r>
    </w:p>
    <w:tbl>
      <w:tblPr>
        <w:tblStyle w:val="a6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9239DB" w14:paraId="7EB461F3" w14:textId="77777777" w:rsidTr="009A3F0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09A12F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94E0F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3841BCA6" w14:textId="77777777" w:rsidTr="009A3F08">
        <w:trPr>
          <w:trHeight w:val="2399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E929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Bella</w:t>
            </w:r>
            <w:r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Alexia</w:t>
            </w:r>
            <w:r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4E9EF7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etake Alexia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2D9373F4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ag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CD4306F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Troubl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4352CF2B" w14:textId="77777777" w:rsidR="009239DB" w:rsidRPr="00487567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26AF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lexia retakes Sugar.</w:t>
            </w:r>
          </w:p>
          <w:p w14:paraId="3B2EE82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ella rages 2 positions ahead.</w:t>
            </w:r>
          </w:p>
          <w:p w14:paraId="118D69F4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ouble for Bella - drops one position.</w:t>
            </w:r>
          </w:p>
          <w:p w14:paraId="79266F2F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gar-&gt;Bella-&gt;Alexia</w:t>
            </w:r>
          </w:p>
          <w:p w14:paraId="52844B18" w14:textId="77777777" w:rsidR="009239DB" w:rsidRPr="0001252D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Alexia</w:t>
            </w:r>
          </w:p>
        </w:tc>
      </w:tr>
      <w:tr w:rsidR="009239DB" w14:paraId="3728C967" w14:textId="77777777" w:rsidTr="009A3F0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EF97B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E5C0F9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42069966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3500E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>
              <w:rPr>
                <w:rFonts w:ascii="Consolas" w:eastAsia="Calibri" w:hAnsi="Consolas" w:cs="Times New Roman"/>
                <w:noProof/>
              </w:rPr>
              <w:t>Onyx|Domino|Sugar|Fiona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9E3088C" w14:textId="77777777" w:rsidR="009239DB" w:rsidRPr="00AD5E3C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Onyx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5CBA61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Onyx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0AED7C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Domino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E97F16F" w14:textId="77777777" w:rsidR="009239DB" w:rsidRDefault="009239DB" w:rsidP="009A3F08">
            <w:pPr>
              <w:spacing w:before="0" w:after="0" w:line="360" w:lineRule="auto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Miracle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61625DD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  <w:p w14:paraId="1AB75067" w14:textId="77777777" w:rsidR="009239DB" w:rsidRPr="008406DA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42CF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 retakes Sugar.</w:t>
            </w:r>
          </w:p>
          <w:p w14:paraId="208E3715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omino rages 2 positions ahead.</w:t>
            </w:r>
          </w:p>
          <w:p w14:paraId="0AE3E65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What a miracle - Sugar becomes first.</w:t>
            </w:r>
          </w:p>
          <w:p w14:paraId="6407620D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-&gt;Fiona-&gt;Domino-&gt;Sugar</w:t>
            </w:r>
          </w:p>
          <w:p w14:paraId="0A498882" w14:textId="77777777" w:rsidR="009239DB" w:rsidRPr="008406DA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Sugar</w:t>
            </w:r>
          </w:p>
        </w:tc>
      </w:tr>
      <w:tr w:rsidR="009239DB" w14:paraId="6322146A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37C469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76A845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2047DF12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760CF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>
              <w:rPr>
                <w:rFonts w:ascii="Consolas" w:eastAsia="Calibri" w:hAnsi="Consolas" w:cs="Times New Roman"/>
                <w:noProof/>
              </w:rPr>
              <w:t>Fancy|Lilly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24DB1DBE" w14:textId="77777777" w:rsidR="009239DB" w:rsidRPr="0046389D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Lilly Fanc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510D19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7145B0AC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1997AB6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A96432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A779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ouble for Lilly - drops one position.</w:t>
            </w:r>
          </w:p>
          <w:p w14:paraId="3DE9FE6C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illy-&gt;Fancy</w:t>
            </w:r>
          </w:p>
          <w:p w14:paraId="54D23BAB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Fancy</w:t>
            </w:r>
          </w:p>
        </w:tc>
      </w:tr>
      <w:bookmarkEnd w:id="0"/>
    </w:tbl>
    <w:p w14:paraId="0045881D" w14:textId="77777777" w:rsidR="009239DB" w:rsidRDefault="009239DB" w:rsidP="009239DB"/>
    <w:p w14:paraId="50550BE5" w14:textId="77777777" w:rsidR="00071E1E" w:rsidRPr="009239DB" w:rsidRDefault="00071E1E" w:rsidP="009239DB"/>
    <w:sectPr w:rsidR="00071E1E" w:rsidRPr="009239DB" w:rsidSect="00C1472E">
      <w:pgSz w:w="12240" w:h="15840"/>
      <w:pgMar w:top="540" w:right="810" w:bottom="18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4255B" w14:textId="77777777" w:rsidR="005047BA" w:rsidRDefault="005047BA" w:rsidP="00C1472E">
      <w:pPr>
        <w:spacing w:before="0" w:after="0" w:line="240" w:lineRule="auto"/>
      </w:pPr>
      <w:r>
        <w:separator/>
      </w:r>
    </w:p>
  </w:endnote>
  <w:endnote w:type="continuationSeparator" w:id="0">
    <w:p w14:paraId="0F7BCF08" w14:textId="77777777" w:rsidR="005047BA" w:rsidRDefault="005047BA" w:rsidP="00C147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6CCCA" w14:textId="77777777" w:rsidR="005047BA" w:rsidRDefault="005047BA" w:rsidP="00C1472E">
      <w:pPr>
        <w:spacing w:before="0" w:after="0" w:line="240" w:lineRule="auto"/>
      </w:pPr>
      <w:r>
        <w:separator/>
      </w:r>
    </w:p>
  </w:footnote>
  <w:footnote w:type="continuationSeparator" w:id="0">
    <w:p w14:paraId="38256800" w14:textId="77777777" w:rsidR="005047BA" w:rsidRDefault="005047BA" w:rsidP="00C1472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100B3F"/>
    <w:multiLevelType w:val="hybridMultilevel"/>
    <w:tmpl w:val="59A44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B5EC3"/>
    <w:multiLevelType w:val="hybridMultilevel"/>
    <w:tmpl w:val="9408A4D6"/>
    <w:lvl w:ilvl="0" w:tplc="62F6F7F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6665702">
    <w:abstractNumId w:val="0"/>
  </w:num>
  <w:num w:numId="2" w16cid:durableId="478957513">
    <w:abstractNumId w:val="1"/>
  </w:num>
  <w:num w:numId="3" w16cid:durableId="1593196331">
    <w:abstractNumId w:val="3"/>
  </w:num>
  <w:num w:numId="4" w16cid:durableId="11006819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jQ0NrC0MDW2tDRR0lEKTi0uzszPAykwrgUAWfpBjiwAAAA="/>
  </w:docVars>
  <w:rsids>
    <w:rsidRoot w:val="0049184F"/>
    <w:rsid w:val="00001C84"/>
    <w:rsid w:val="00001DCF"/>
    <w:rsid w:val="00005B2C"/>
    <w:rsid w:val="0001252D"/>
    <w:rsid w:val="0002155A"/>
    <w:rsid w:val="00046147"/>
    <w:rsid w:val="00071E1E"/>
    <w:rsid w:val="000F326B"/>
    <w:rsid w:val="00122A9E"/>
    <w:rsid w:val="00334559"/>
    <w:rsid w:val="003D036D"/>
    <w:rsid w:val="00487567"/>
    <w:rsid w:val="004909E1"/>
    <w:rsid w:val="0049184F"/>
    <w:rsid w:val="005047BA"/>
    <w:rsid w:val="007A4E3B"/>
    <w:rsid w:val="007B5202"/>
    <w:rsid w:val="008406DA"/>
    <w:rsid w:val="009239DB"/>
    <w:rsid w:val="00AD5E3C"/>
    <w:rsid w:val="00B36A69"/>
    <w:rsid w:val="00B76E3C"/>
    <w:rsid w:val="00C1385C"/>
    <w:rsid w:val="00C1472E"/>
    <w:rsid w:val="00C700EB"/>
    <w:rsid w:val="00DA5576"/>
    <w:rsid w:val="00E27C54"/>
    <w:rsid w:val="00E44CD5"/>
    <w:rsid w:val="00E66060"/>
    <w:rsid w:val="00EB1465"/>
    <w:rsid w:val="00F40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E79C3"/>
  <w15:chartTrackingRefBased/>
  <w15:docId w15:val="{4872FFB3-AD84-41E4-881D-5F674F4D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036D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3D036D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3D036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3D036D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3D036D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InternetLink">
    <w:name w:val="Internet Link"/>
    <w:basedOn w:val="a0"/>
    <w:uiPriority w:val="99"/>
    <w:unhideWhenUsed/>
    <w:rsid w:val="003D036D"/>
    <w:rPr>
      <w:color w:val="0563C1" w:themeColor="hyperlink"/>
      <w:u w:val="single"/>
    </w:rPr>
  </w:style>
  <w:style w:type="character" w:styleId="a3">
    <w:name w:val="Hyperlink"/>
    <w:basedOn w:val="a0"/>
    <w:uiPriority w:val="99"/>
    <w:unhideWhenUsed/>
    <w:rsid w:val="003D036D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3D036D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7A4E3B"/>
    <w:pPr>
      <w:ind w:left="720"/>
      <w:contextualSpacing/>
    </w:pPr>
  </w:style>
  <w:style w:type="table" w:styleId="a6">
    <w:name w:val="Table Grid"/>
    <w:basedOn w:val="a1"/>
    <w:uiPriority w:val="59"/>
    <w:rsid w:val="00012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C1472E"/>
  </w:style>
  <w:style w:type="paragraph" w:styleId="a9">
    <w:name w:val="footer"/>
    <w:basedOn w:val="a"/>
    <w:link w:val="aa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C14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6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2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823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/>
  <dc:creator>malin;Software University Foundation</dc:creator>
  <cp:keywords>Software University, SoftUni, programming, coding, software development, education, training, course</cp:keywords>
  <dc:description>Programming Fundamentals Course @ SoftUni - https://softuni.bg/trainings/3608/programming-fundamentals-with-javascript-january-2022</dc:description>
  <cp:lastModifiedBy>Boryana Dimitrova</cp:lastModifiedBy>
  <cp:revision>6</cp:revision>
  <dcterms:created xsi:type="dcterms:W3CDTF">2022-02-27T11:55:00Z</dcterms:created>
  <dcterms:modified xsi:type="dcterms:W3CDTF">2023-03-28T14:12:00Z</dcterms:modified>
</cp:coreProperties>
</file>